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666365" w14:textId="77777777" w:rsidR="001B49F5" w:rsidRDefault="00000000">
      <w:pPr>
        <w:pStyle w:val="Heading1"/>
      </w:pPr>
      <w:bookmarkStart w:id="0" w:name="project-sentinel"/>
      <w:r>
        <w:t>PROJECT SENTINEL</w:t>
      </w:r>
    </w:p>
    <w:p w14:paraId="6BFFEAB0" w14:textId="591B10EB" w:rsidR="001B49F5" w:rsidRPr="00403E31" w:rsidRDefault="00403E31">
      <w:pPr>
        <w:pStyle w:val="Heading2"/>
        <w:rPr>
          <w:sz w:val="32"/>
          <w:szCs w:val="32"/>
        </w:rPr>
      </w:pPr>
      <w:bookmarkStart w:id="1" w:name="Xf2782271f860492ede91dc07227035f494fca8a"/>
      <w:r w:rsidRPr="00403E31">
        <w:rPr>
          <w:sz w:val="32"/>
          <w:szCs w:val="32"/>
        </w:rPr>
        <w:t>Retail Analytics &amp; Optimization Platform Challenge</w:t>
      </w:r>
    </w:p>
    <w:p w14:paraId="53DB4956" w14:textId="77777777" w:rsidR="001B49F5" w:rsidRDefault="00000000">
      <w:pPr>
        <w:pStyle w:val="FirstParagraph"/>
      </w:pPr>
      <w:r>
        <w:t>Project Sentinel</w:t>
      </w:r>
    </w:p>
    <w:p w14:paraId="1E995B8F" w14:textId="77777777" w:rsidR="001B49F5" w:rsidRDefault="00000000">
      <w:r>
        <w:pict w14:anchorId="7CD17AD0">
          <v:rect id="_x0000_i1026" style="width:0;height:1.5pt" o:hralign="center" o:hrstd="t" o:hr="t"/>
        </w:pict>
      </w:r>
    </w:p>
    <w:p w14:paraId="7C5A4554" w14:textId="77777777" w:rsidR="001B49F5" w:rsidRDefault="00000000">
      <w:pPr>
        <w:pStyle w:val="Heading2"/>
      </w:pPr>
      <w:bookmarkStart w:id="2" w:name="the-scenario"/>
      <w:bookmarkEnd w:id="1"/>
      <w:r>
        <w:t>THE SCENARIO</w:t>
      </w:r>
    </w:p>
    <w:p w14:paraId="755A18D0" w14:textId="77777777" w:rsidR="00B340D7" w:rsidRPr="00B340D7" w:rsidRDefault="00B340D7" w:rsidP="00B340D7">
      <w:pPr>
        <w:pStyle w:val="BodyText"/>
        <w:jc w:val="both"/>
      </w:pPr>
      <w:r w:rsidRPr="00B340D7">
        <w:t>Many retail companies are facing an existential crisis in today’s competitive market. They are losing an estimated significant amount annually due to a combination of inventory shrinkage, operational inefficiencies, and customer abandonment. Their recent investment in self-checkout technology, intended to reduce costs, has instead introduced new complications, including a 34% increase in theft incidents, customer frustration, and challenges in staffing allocation.</w:t>
      </w:r>
    </w:p>
    <w:p w14:paraId="57CA9E2C" w14:textId="5476F6AE" w:rsidR="001B49F5" w:rsidRDefault="00B340D7" w:rsidP="00A904D9">
      <w:pPr>
        <w:pStyle w:val="BodyText"/>
        <w:jc w:val="both"/>
      </w:pPr>
      <w:r w:rsidRPr="00B340D7">
        <w:t>The four critical challenges facing the modern retail industry are:</w:t>
      </w:r>
    </w:p>
    <w:p w14:paraId="716860BC" w14:textId="77777777" w:rsidR="00B340D7" w:rsidRDefault="00B340D7" w:rsidP="00A904D9">
      <w:pPr>
        <w:pStyle w:val="BodyText"/>
        <w:jc w:val="both"/>
      </w:pPr>
    </w:p>
    <w:p w14:paraId="1322D488" w14:textId="77777777" w:rsidR="001B49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entory shrinkage</w:t>
      </w:r>
      <w:r>
        <w:t xml:space="preserve"> (theft, misplacement, and record inaccuracies)</w:t>
      </w:r>
    </w:p>
    <w:p w14:paraId="3A401104" w14:textId="6EEDC868" w:rsidR="001B49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lf-checkout security and efficiency issues</w:t>
      </w:r>
      <w:r>
        <w:t xml:space="preserve"> (scan </w:t>
      </w:r>
      <w:r w:rsidR="00A52245">
        <w:t xml:space="preserve">avoidance, Ticket </w:t>
      </w:r>
      <w:r w:rsidR="00A904D9">
        <w:t>Switching,</w:t>
      </w:r>
      <w:r w:rsidR="00A904D9" w:rsidRPr="00A904D9">
        <w:t xml:space="preserve"> unexpected system crashes and scanning errors</w:t>
      </w:r>
      <w:r>
        <w:t>)</w:t>
      </w:r>
    </w:p>
    <w:p w14:paraId="46D9955A" w14:textId="77777777" w:rsidR="001B49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ource allocation inefficiencies</w:t>
      </w:r>
      <w:r>
        <w:t xml:space="preserve"> (staffing, checkout lanes, stock replenishment)</w:t>
      </w:r>
      <w:r>
        <w:br/>
      </w:r>
    </w:p>
    <w:p w14:paraId="244381CD" w14:textId="77777777" w:rsidR="001B49F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or customer experience</w:t>
      </w:r>
      <w:r>
        <w:t xml:space="preserve"> (long wait times, difficult self-checkout processes)</w:t>
      </w:r>
    </w:p>
    <w:p w14:paraId="4CD762B9" w14:textId="77777777" w:rsidR="001B49F5" w:rsidRDefault="00000000">
      <w:r>
        <w:pict w14:anchorId="0B61674A">
          <v:rect id="_x0000_i1027" style="width:0;height:1.5pt" o:hralign="center" o:hrstd="t" o:hr="t"/>
        </w:pict>
      </w:r>
    </w:p>
    <w:p w14:paraId="7DF33775" w14:textId="77777777" w:rsidR="001B49F5" w:rsidRDefault="00000000">
      <w:pPr>
        <w:pStyle w:val="Heading2"/>
      </w:pPr>
      <w:bookmarkStart w:id="3" w:name="the-challenge"/>
      <w:bookmarkEnd w:id="2"/>
      <w:r>
        <w:t>THE CHALLENGE</w:t>
      </w:r>
    </w:p>
    <w:p w14:paraId="76A3850D" w14:textId="1F1592EC" w:rsidR="001B49F5" w:rsidRDefault="00000000">
      <w:pPr>
        <w:pStyle w:val="FirstParagraph"/>
      </w:pPr>
      <w:r>
        <w:t xml:space="preserve">In this 4-hour challenge, your team of </w:t>
      </w:r>
      <w:r w:rsidR="00A904D9">
        <w:t>4</w:t>
      </w:r>
      <w:r w:rsidR="00A52245">
        <w:t xml:space="preserve"> </w:t>
      </w:r>
      <w:r>
        <w:t xml:space="preserve">must design and build a prototype for an integrated </w:t>
      </w:r>
      <w:r>
        <w:rPr>
          <w:b/>
          <w:bCs/>
        </w:rPr>
        <w:t>Retail Intelligence System</w:t>
      </w:r>
      <w:r>
        <w:t>. This system must:</w:t>
      </w:r>
    </w:p>
    <w:p w14:paraId="7A34462B" w14:textId="77777777" w:rsidR="001B49F5" w:rsidRDefault="00000000">
      <w:pPr>
        <w:pStyle w:val="Compact"/>
        <w:numPr>
          <w:ilvl w:val="0"/>
          <w:numId w:val="3"/>
        </w:numPr>
      </w:pPr>
      <w:r>
        <w:t>Process and analyze multi-modal data streams from various in-store sensors</w:t>
      </w:r>
    </w:p>
    <w:p w14:paraId="4274E8F7" w14:textId="77777777" w:rsidR="001B49F5" w:rsidRDefault="00000000">
      <w:pPr>
        <w:pStyle w:val="Compact"/>
        <w:numPr>
          <w:ilvl w:val="0"/>
          <w:numId w:val="3"/>
        </w:numPr>
      </w:pPr>
      <w:r>
        <w:t>Monitor and optimize self-checkout operations in real-time</w:t>
      </w:r>
    </w:p>
    <w:p w14:paraId="1A1A23A0" w14:textId="77777777" w:rsidR="001B49F5" w:rsidRDefault="00000000">
      <w:pPr>
        <w:pStyle w:val="Compact"/>
        <w:numPr>
          <w:ilvl w:val="0"/>
          <w:numId w:val="3"/>
        </w:numPr>
      </w:pPr>
      <w:r>
        <w:t>Detect inventory anomalies, suspicious activities, and operational inefficiencies</w:t>
      </w:r>
    </w:p>
    <w:p w14:paraId="77D56712" w14:textId="77777777" w:rsidR="001B49F5" w:rsidRDefault="00000000">
      <w:pPr>
        <w:pStyle w:val="Compact"/>
        <w:numPr>
          <w:ilvl w:val="0"/>
          <w:numId w:val="3"/>
        </w:numPr>
      </w:pPr>
      <w:r>
        <w:t>Optimize resource allocation in real-time</w:t>
      </w:r>
    </w:p>
    <w:p w14:paraId="50E01559" w14:textId="77777777" w:rsidR="001B49F5" w:rsidRDefault="00000000">
      <w:pPr>
        <w:pStyle w:val="Compact"/>
        <w:numPr>
          <w:ilvl w:val="0"/>
          <w:numId w:val="3"/>
        </w:numPr>
      </w:pPr>
      <w:r>
        <w:t>Deliver actionable insights through an intuitive dashboard</w:t>
      </w:r>
    </w:p>
    <w:p w14:paraId="3F9FE241" w14:textId="77777777" w:rsidR="001B49F5" w:rsidRDefault="00000000">
      <w:pPr>
        <w:pStyle w:val="FirstParagraph"/>
      </w:pPr>
      <w:r>
        <w:t>Your solution should demonstrate how it would operate in a live retail environment, making it possible for store managers to make data-driven decisions instantly.</w:t>
      </w:r>
    </w:p>
    <w:p w14:paraId="73B7B92B" w14:textId="77777777" w:rsidR="001B49F5" w:rsidRDefault="00000000">
      <w:r>
        <w:pict w14:anchorId="32C440C0">
          <v:rect id="_x0000_i1028" style="width:0;height:1.5pt" o:hralign="center" o:hrstd="t" o:hr="t"/>
        </w:pict>
      </w:r>
    </w:p>
    <w:p w14:paraId="39E0E9D1" w14:textId="6B9BC132" w:rsidR="00A51537" w:rsidRPr="00A51537" w:rsidRDefault="00000000" w:rsidP="00A51537">
      <w:pPr>
        <w:pStyle w:val="Heading2"/>
      </w:pPr>
      <w:bookmarkStart w:id="4" w:name="data-sources"/>
      <w:bookmarkEnd w:id="3"/>
      <w:r>
        <w:lastRenderedPageBreak/>
        <w:t>DATA SOURCES</w:t>
      </w:r>
    </w:p>
    <w:p w14:paraId="56F21FC4" w14:textId="77777777" w:rsidR="001B49F5" w:rsidRDefault="00000000">
      <w:pPr>
        <w:pStyle w:val="FirstParagraph"/>
      </w:pPr>
      <w:r>
        <w:t>Your system must integrate these heterogeneous data streams:</w:t>
      </w:r>
    </w:p>
    <w:p w14:paraId="21B977A0" w14:textId="118D7715" w:rsidR="001B49F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FID Tag Data</w:t>
      </w:r>
      <w:r>
        <w:t xml:space="preserve"> - Real-time product location and movement</w:t>
      </w:r>
      <w:r w:rsidR="00221991">
        <w:t xml:space="preserve"> near the self-checkout counter</w:t>
      </w:r>
    </w:p>
    <w:p w14:paraId="632EEB4C" w14:textId="525B8E66" w:rsidR="001B49F5" w:rsidRDefault="00000000">
      <w:pPr>
        <w:pStyle w:val="Compact"/>
        <w:numPr>
          <w:ilvl w:val="1"/>
          <w:numId w:val="5"/>
        </w:numPr>
      </w:pPr>
      <w:r>
        <w:t xml:space="preserve">Format: </w:t>
      </w:r>
      <w:r w:rsidR="00A904D9">
        <w:t>JSON</w:t>
      </w:r>
      <w:r>
        <w:t xml:space="preserve"> with tag IDs, location coordinates, and timestamps</w:t>
      </w:r>
    </w:p>
    <w:p w14:paraId="292E03DE" w14:textId="49BFFBA8" w:rsidR="00A904D9" w:rsidRDefault="00000000" w:rsidP="00A904D9">
      <w:pPr>
        <w:pStyle w:val="Compact"/>
        <w:numPr>
          <w:ilvl w:val="1"/>
          <w:numId w:val="5"/>
        </w:numPr>
      </w:pPr>
      <w:r>
        <w:t>Update frequency: Continuous, approximately 120 readings per second</w:t>
      </w:r>
    </w:p>
    <w:p w14:paraId="662FC3DA" w14:textId="36503DA1" w:rsidR="001B49F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puter Vision Analytics</w:t>
      </w:r>
      <w:r>
        <w:t xml:space="preserve"> - Pre-processed data from store cameras</w:t>
      </w:r>
      <w:r w:rsidR="00A904D9">
        <w:t xml:space="preserve"> around Counters</w:t>
      </w:r>
    </w:p>
    <w:p w14:paraId="51795DE8" w14:textId="794CA309" w:rsidR="001B49F5" w:rsidRDefault="00000000">
      <w:pPr>
        <w:pStyle w:val="Compact"/>
        <w:numPr>
          <w:ilvl w:val="1"/>
          <w:numId w:val="6"/>
        </w:numPr>
      </w:pPr>
      <w:r>
        <w:t xml:space="preserve">Format: JSON </w:t>
      </w:r>
      <w:r w:rsidR="00221991">
        <w:t xml:space="preserve">with </w:t>
      </w:r>
      <w:r>
        <w:t>customer counts, dwell times, and demographic estimates</w:t>
      </w:r>
    </w:p>
    <w:p w14:paraId="39C4DCB7" w14:textId="5711145F" w:rsidR="00AD6A81" w:rsidRDefault="00000000" w:rsidP="00AD6A81">
      <w:pPr>
        <w:pStyle w:val="Compact"/>
        <w:numPr>
          <w:ilvl w:val="1"/>
          <w:numId w:val="6"/>
        </w:numPr>
      </w:pPr>
      <w:r>
        <w:t>Update frequency: 5-second intervals</w:t>
      </w:r>
    </w:p>
    <w:p w14:paraId="03A7CC36" w14:textId="171BB599" w:rsidR="001B49F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oint-of-Sale Transactions</w:t>
      </w:r>
      <w:r>
        <w:t xml:space="preserve"> - Sales data from </w:t>
      </w:r>
      <w:r w:rsidR="00221991">
        <w:t>self-checkout</w:t>
      </w:r>
      <w:r>
        <w:t xml:space="preserve"> systems</w:t>
      </w:r>
    </w:p>
    <w:p w14:paraId="5751E4D8" w14:textId="5D76DB32" w:rsidR="001B49F5" w:rsidRDefault="00000000">
      <w:pPr>
        <w:pStyle w:val="Compact"/>
        <w:numPr>
          <w:ilvl w:val="1"/>
          <w:numId w:val="7"/>
        </w:numPr>
      </w:pPr>
      <w:r>
        <w:t xml:space="preserve">Format: </w:t>
      </w:r>
      <w:r w:rsidR="00221991">
        <w:t>JSON</w:t>
      </w:r>
      <w:r>
        <w:t xml:space="preserve"> database records with transaction details</w:t>
      </w:r>
    </w:p>
    <w:p w14:paraId="7BC51944" w14:textId="77777777" w:rsidR="001B49F5" w:rsidRDefault="00000000">
      <w:pPr>
        <w:pStyle w:val="Compact"/>
        <w:numPr>
          <w:ilvl w:val="1"/>
          <w:numId w:val="7"/>
        </w:numPr>
      </w:pPr>
      <w:r>
        <w:t>Update frequency: Real-time as transactions occur</w:t>
      </w:r>
    </w:p>
    <w:p w14:paraId="1B5BFCA1" w14:textId="14246A4F" w:rsidR="00AD6A81" w:rsidRDefault="00AD6A81" w:rsidP="00AD6A81">
      <w:pPr>
        <w:pStyle w:val="Compact"/>
        <w:numPr>
          <w:ilvl w:val="0"/>
          <w:numId w:val="4"/>
        </w:numPr>
      </w:pPr>
      <w:r w:rsidRPr="00AD6A81">
        <w:rPr>
          <w:b/>
          <w:bCs/>
        </w:rPr>
        <w:t xml:space="preserve"> Products </w:t>
      </w:r>
      <w:r>
        <w:rPr>
          <w:b/>
          <w:bCs/>
        </w:rPr>
        <w:t>R</w:t>
      </w:r>
      <w:r w:rsidRPr="00AD6A81">
        <w:rPr>
          <w:b/>
          <w:bCs/>
        </w:rPr>
        <w:t>ecognition Analytics</w:t>
      </w:r>
      <w:r>
        <w:t xml:space="preserve"> – Vision based products identification of self-checkout systems</w:t>
      </w:r>
    </w:p>
    <w:p w14:paraId="32F75B3F" w14:textId="5344BB47" w:rsidR="00AD6A81" w:rsidRDefault="00AD6A81" w:rsidP="00AD6A81">
      <w:pPr>
        <w:pStyle w:val="Compact"/>
        <w:numPr>
          <w:ilvl w:val="1"/>
          <w:numId w:val="7"/>
        </w:numPr>
      </w:pPr>
      <w:r>
        <w:t>Format: JSON with Predicted product details</w:t>
      </w:r>
    </w:p>
    <w:p w14:paraId="5EFD0DDF" w14:textId="4A55D8D2" w:rsidR="00AD6A81" w:rsidRDefault="00AD6A81" w:rsidP="00AD6A81">
      <w:pPr>
        <w:pStyle w:val="Compact"/>
        <w:numPr>
          <w:ilvl w:val="1"/>
          <w:numId w:val="7"/>
        </w:numPr>
      </w:pPr>
      <w:r>
        <w:t>Update frequency: Real-time as transactions occur</w:t>
      </w:r>
    </w:p>
    <w:p w14:paraId="04EBE52A" w14:textId="77777777" w:rsidR="001B49F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bile Scanner Activity</w:t>
      </w:r>
      <w:r>
        <w:t xml:space="preserve"> - Employee inventory activities</w:t>
      </w:r>
    </w:p>
    <w:p w14:paraId="68C31E0C" w14:textId="77777777" w:rsidR="001B49F5" w:rsidRDefault="00000000">
      <w:pPr>
        <w:pStyle w:val="Compact"/>
        <w:numPr>
          <w:ilvl w:val="1"/>
          <w:numId w:val="9"/>
        </w:numPr>
      </w:pPr>
      <w:r>
        <w:t>Format: XML messages from handheld devices</w:t>
      </w:r>
    </w:p>
    <w:p w14:paraId="2064AF7E" w14:textId="77777777" w:rsidR="001B49F5" w:rsidRDefault="00000000">
      <w:pPr>
        <w:pStyle w:val="Compact"/>
        <w:numPr>
          <w:ilvl w:val="1"/>
          <w:numId w:val="9"/>
        </w:numPr>
      </w:pPr>
      <w:r>
        <w:t>Update frequency: Irregular, event-driven</w:t>
      </w:r>
    </w:p>
    <w:p w14:paraId="51AD3549" w14:textId="77777777" w:rsidR="001B49F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ore Layout &amp; Fixture Information</w:t>
      </w:r>
      <w:r>
        <w:t xml:space="preserve"> - Physical store configuration</w:t>
      </w:r>
    </w:p>
    <w:p w14:paraId="7CE21A6A" w14:textId="79BEFD70" w:rsidR="001B49F5" w:rsidRDefault="00000000">
      <w:pPr>
        <w:pStyle w:val="Compact"/>
        <w:numPr>
          <w:ilvl w:val="1"/>
          <w:numId w:val="10"/>
        </w:numPr>
      </w:pPr>
      <w:r>
        <w:t>Format: JSON combination defining zones, shelves, displays, self-checkout areas, and walkways</w:t>
      </w:r>
    </w:p>
    <w:p w14:paraId="091C601A" w14:textId="77777777" w:rsidR="001B49F5" w:rsidRDefault="00000000">
      <w:pPr>
        <w:pStyle w:val="Compact"/>
        <w:numPr>
          <w:ilvl w:val="1"/>
          <w:numId w:val="10"/>
        </w:numPr>
      </w:pPr>
      <w:r>
        <w:t>Update frequency: Static, updated only when store layout changes</w:t>
      </w:r>
    </w:p>
    <w:p w14:paraId="0E02D778" w14:textId="2CED8835" w:rsidR="00826747" w:rsidRDefault="00826747" w:rsidP="00826747">
      <w:pPr>
        <w:pStyle w:val="Compact"/>
        <w:numPr>
          <w:ilvl w:val="0"/>
          <w:numId w:val="4"/>
        </w:numPr>
      </w:pPr>
      <w:r>
        <w:rPr>
          <w:b/>
          <w:bCs/>
        </w:rPr>
        <w:t>Current Inventory Data</w:t>
      </w:r>
      <w:r>
        <w:t>- All Nassery products data in current inventory</w:t>
      </w:r>
    </w:p>
    <w:p w14:paraId="1E10C6DA" w14:textId="3315D2F5" w:rsidR="00826747" w:rsidRDefault="00826747" w:rsidP="00826747">
      <w:pPr>
        <w:pStyle w:val="Compact"/>
        <w:numPr>
          <w:ilvl w:val="1"/>
          <w:numId w:val="10"/>
        </w:numPr>
      </w:pPr>
      <w:r>
        <w:t xml:space="preserve">Format: JSON </w:t>
      </w:r>
    </w:p>
    <w:p w14:paraId="2C50D3F0" w14:textId="063C0A35" w:rsidR="00826747" w:rsidRDefault="00826747" w:rsidP="00826747">
      <w:pPr>
        <w:pStyle w:val="Compact"/>
        <w:numPr>
          <w:ilvl w:val="1"/>
          <w:numId w:val="10"/>
        </w:numPr>
      </w:pPr>
      <w:r>
        <w:t>Update frequency: 1-hour Interval</w:t>
      </w:r>
    </w:p>
    <w:p w14:paraId="025F6A06" w14:textId="3EBD38A1" w:rsidR="00221991" w:rsidRPr="00221991" w:rsidRDefault="00221991" w:rsidP="00221991">
      <w:pPr>
        <w:pStyle w:val="Compact"/>
        <w:ind w:left="1236"/>
      </w:pPr>
    </w:p>
    <w:p w14:paraId="209F8835" w14:textId="77777777" w:rsidR="001B49F5" w:rsidRDefault="00000000">
      <w:r>
        <w:pict w14:anchorId="2DF4C870">
          <v:rect id="_x0000_i1029" style="width:0;height:1.5pt" o:hralign="center" o:hrstd="t" o:hr="t"/>
        </w:pict>
      </w:r>
    </w:p>
    <w:p w14:paraId="23392D07" w14:textId="77777777" w:rsidR="001B49F5" w:rsidRDefault="00000000">
      <w:pPr>
        <w:pStyle w:val="Heading2"/>
      </w:pPr>
      <w:bookmarkStart w:id="5" w:name="technical-requirements"/>
      <w:bookmarkEnd w:id="4"/>
      <w:r>
        <w:t>TECHNICAL REQUIREMENTS</w:t>
      </w:r>
    </w:p>
    <w:p w14:paraId="63811BDD" w14:textId="023269A4" w:rsidR="001B49F5" w:rsidRDefault="00000000">
      <w:pPr>
        <w:pStyle w:val="Heading3"/>
      </w:pPr>
      <w:bookmarkStart w:id="6" w:name="system-architecture-design-required"/>
      <w:r>
        <w:t xml:space="preserve">1. System Architecture Design </w:t>
      </w:r>
    </w:p>
    <w:p w14:paraId="6B16E192" w14:textId="77777777" w:rsidR="001B49F5" w:rsidRDefault="00000000">
      <w:pPr>
        <w:pStyle w:val="FirstParagraph"/>
      </w:pPr>
      <w:r>
        <w:t>Create a detailed system architecture diagram showing:</w:t>
      </w:r>
    </w:p>
    <w:p w14:paraId="67D89AA5" w14:textId="77777777" w:rsidR="001B49F5" w:rsidRDefault="00000000">
      <w:pPr>
        <w:pStyle w:val="Compact"/>
        <w:numPr>
          <w:ilvl w:val="0"/>
          <w:numId w:val="11"/>
        </w:numPr>
      </w:pPr>
      <w:r>
        <w:t>Data ingestion and processing pipeline</w:t>
      </w:r>
    </w:p>
    <w:p w14:paraId="7BB18879" w14:textId="77777777" w:rsidR="001B49F5" w:rsidRDefault="00000000">
      <w:pPr>
        <w:pStyle w:val="Compact"/>
        <w:numPr>
          <w:ilvl w:val="0"/>
          <w:numId w:val="11"/>
        </w:numPr>
      </w:pPr>
      <w:r>
        <w:t>Storage solutions (real-time and historical)</w:t>
      </w:r>
    </w:p>
    <w:p w14:paraId="64CD96AC" w14:textId="77777777" w:rsidR="001B49F5" w:rsidRDefault="00000000">
      <w:pPr>
        <w:pStyle w:val="Compact"/>
        <w:numPr>
          <w:ilvl w:val="0"/>
          <w:numId w:val="11"/>
        </w:numPr>
      </w:pPr>
      <w:r>
        <w:t>Processing components and their relationships</w:t>
      </w:r>
    </w:p>
    <w:p w14:paraId="3E1A231F" w14:textId="77777777" w:rsidR="001B49F5" w:rsidRDefault="00000000">
      <w:pPr>
        <w:pStyle w:val="Compact"/>
        <w:numPr>
          <w:ilvl w:val="0"/>
          <w:numId w:val="11"/>
        </w:numPr>
      </w:pPr>
      <w:r>
        <w:t>Self-checkout monitoring and intervention system</w:t>
      </w:r>
    </w:p>
    <w:p w14:paraId="0BC21F8D" w14:textId="77777777" w:rsidR="001B49F5" w:rsidRDefault="00000000">
      <w:pPr>
        <w:pStyle w:val="Compact"/>
        <w:numPr>
          <w:ilvl w:val="0"/>
          <w:numId w:val="11"/>
        </w:numPr>
      </w:pPr>
      <w:r>
        <w:t>Dashboard and alert systems</w:t>
      </w:r>
    </w:p>
    <w:p w14:paraId="31411C0C" w14:textId="77777777" w:rsidR="001B49F5" w:rsidRDefault="00000000">
      <w:pPr>
        <w:pStyle w:val="FirstParagraph"/>
      </w:pPr>
      <w:r>
        <w:lastRenderedPageBreak/>
        <w:t>Your design must address latency requirements, data volume handling, and system resilience.</w:t>
      </w:r>
    </w:p>
    <w:p w14:paraId="29DDB833" w14:textId="2A9A9236" w:rsidR="001B49F5" w:rsidRDefault="00000000">
      <w:pPr>
        <w:pStyle w:val="Heading3"/>
      </w:pPr>
      <w:bookmarkStart w:id="7" w:name="data-fusion-engine-required"/>
      <w:bookmarkEnd w:id="6"/>
      <w:r>
        <w:t xml:space="preserve">2. Data Fusion Engine </w:t>
      </w:r>
    </w:p>
    <w:p w14:paraId="39F04D13" w14:textId="77777777" w:rsidR="001B49F5" w:rsidRDefault="00000000">
      <w:pPr>
        <w:pStyle w:val="FirstParagraph"/>
      </w:pPr>
      <w:r>
        <w:t>Develop a data integration module that:</w:t>
      </w:r>
    </w:p>
    <w:p w14:paraId="52C9B5DB" w14:textId="77777777" w:rsidR="001B49F5" w:rsidRDefault="00000000">
      <w:pPr>
        <w:pStyle w:val="Compact"/>
        <w:numPr>
          <w:ilvl w:val="0"/>
          <w:numId w:val="12"/>
        </w:numPr>
      </w:pPr>
      <w:r>
        <w:t>Synchronizes timestamped data across different sources</w:t>
      </w:r>
    </w:p>
    <w:p w14:paraId="1F52783D" w14:textId="77777777" w:rsidR="001B49F5" w:rsidRDefault="00000000">
      <w:pPr>
        <w:pStyle w:val="Compact"/>
        <w:numPr>
          <w:ilvl w:val="0"/>
          <w:numId w:val="12"/>
        </w:numPr>
      </w:pPr>
      <w:r>
        <w:t>Correlates self-checkout activities with RFID and camera data</w:t>
      </w:r>
    </w:p>
    <w:p w14:paraId="39DB824B" w14:textId="77777777" w:rsidR="001B49F5" w:rsidRDefault="00000000">
      <w:pPr>
        <w:pStyle w:val="Compact"/>
        <w:numPr>
          <w:ilvl w:val="0"/>
          <w:numId w:val="12"/>
        </w:numPr>
      </w:pPr>
      <w:r>
        <w:t>Resolves spatial coordinates between different reference systems</w:t>
      </w:r>
    </w:p>
    <w:p w14:paraId="352251AF" w14:textId="77777777" w:rsidR="001B49F5" w:rsidRDefault="00000000">
      <w:pPr>
        <w:pStyle w:val="Compact"/>
        <w:numPr>
          <w:ilvl w:val="0"/>
          <w:numId w:val="12"/>
        </w:numPr>
      </w:pPr>
      <w:r>
        <w:t>Handles missing, corrupt, or delayed data</w:t>
      </w:r>
    </w:p>
    <w:p w14:paraId="00A489A2" w14:textId="77777777" w:rsidR="001B49F5" w:rsidRDefault="00000000">
      <w:pPr>
        <w:pStyle w:val="Compact"/>
        <w:numPr>
          <w:ilvl w:val="0"/>
          <w:numId w:val="12"/>
        </w:numPr>
      </w:pPr>
      <w:r>
        <w:t>Creates a unified data model for cross-source analysis</w:t>
      </w:r>
    </w:p>
    <w:p w14:paraId="4340C446" w14:textId="2F207FFB" w:rsidR="001B49F5" w:rsidRDefault="00000000">
      <w:pPr>
        <w:pStyle w:val="Heading3"/>
      </w:pPr>
      <w:bookmarkStart w:id="8" w:name="Xa9eeeed1d2a4474b82e443ba4ca427b56041af7"/>
      <w:bookmarkEnd w:id="7"/>
      <w:r>
        <w:t xml:space="preserve">3. Self-Checkout Optimization System </w:t>
      </w:r>
    </w:p>
    <w:p w14:paraId="08738C59" w14:textId="77777777" w:rsidR="00092002" w:rsidRDefault="00000000">
      <w:pPr>
        <w:pStyle w:val="FirstParagraph"/>
      </w:pPr>
      <w:r>
        <w:t>Create algorithms that:</w:t>
      </w:r>
    </w:p>
    <w:p w14:paraId="2B031F6F" w14:textId="7EDC93A9" w:rsidR="00092002" w:rsidRDefault="00000000" w:rsidP="00092002">
      <w:pPr>
        <w:pStyle w:val="FirstParagraph"/>
        <w:numPr>
          <w:ilvl w:val="0"/>
          <w:numId w:val="25"/>
        </w:numPr>
      </w:pPr>
      <w:r>
        <w:t xml:space="preserve">Detect scan avoidance </w:t>
      </w:r>
      <w:r w:rsidR="00092002">
        <w:t xml:space="preserve">and </w:t>
      </w:r>
      <w:r>
        <w:t>barcode switching</w:t>
      </w:r>
    </w:p>
    <w:p w14:paraId="07C92460" w14:textId="35887DE9" w:rsidR="00092002" w:rsidRPr="00092002" w:rsidRDefault="00092002" w:rsidP="00092002">
      <w:pPr>
        <w:pStyle w:val="BodyText"/>
        <w:numPr>
          <w:ilvl w:val="0"/>
          <w:numId w:val="25"/>
        </w:numPr>
      </w:pPr>
      <w:r>
        <w:t>U</w:t>
      </w:r>
      <w:r w:rsidRPr="00A904D9">
        <w:t>nexpected system crashes and scanning errors</w:t>
      </w:r>
    </w:p>
    <w:p w14:paraId="26B682A8" w14:textId="0DD13AE9" w:rsidR="001B49F5" w:rsidRDefault="00000000" w:rsidP="00092002">
      <w:pPr>
        <w:pStyle w:val="FirstParagraph"/>
        <w:numPr>
          <w:ilvl w:val="0"/>
          <w:numId w:val="25"/>
        </w:numPr>
      </w:pPr>
      <w:r>
        <w:t xml:space="preserve">Identify weight discrepancy patterns that indicate theft attempts </w:t>
      </w:r>
    </w:p>
    <w:p w14:paraId="42BF2213" w14:textId="77777777" w:rsidR="001B49F5" w:rsidRDefault="00000000">
      <w:pPr>
        <w:pStyle w:val="Heading3"/>
      </w:pPr>
      <w:bookmarkStart w:id="9" w:name="anomaly-detection-system-required"/>
      <w:bookmarkEnd w:id="8"/>
      <w:r>
        <w:t>4. Anomaly Detection System (Required)</w:t>
      </w:r>
    </w:p>
    <w:p w14:paraId="398B11D6" w14:textId="77777777" w:rsidR="001B49F5" w:rsidRDefault="00000000">
      <w:pPr>
        <w:pStyle w:val="FirstParagraph"/>
      </w:pPr>
      <w:r>
        <w:t>Implement detection algorithms for:</w:t>
      </w:r>
    </w:p>
    <w:p w14:paraId="27381DE7" w14:textId="77777777" w:rsidR="001B49F5" w:rsidRDefault="00000000">
      <w:pPr>
        <w:pStyle w:val="Compact"/>
        <w:numPr>
          <w:ilvl w:val="0"/>
          <w:numId w:val="13"/>
        </w:numPr>
      </w:pPr>
      <w:r>
        <w:t>Inventory discrepancies between expected and actual counts</w:t>
      </w:r>
    </w:p>
    <w:p w14:paraId="2EDFF49F" w14:textId="77777777" w:rsidR="001B49F5" w:rsidRDefault="00000000">
      <w:pPr>
        <w:pStyle w:val="Compact"/>
        <w:numPr>
          <w:ilvl w:val="0"/>
          <w:numId w:val="13"/>
        </w:numPr>
      </w:pPr>
      <w:r>
        <w:t>Unusual product movement patterns indicating potential theft</w:t>
      </w:r>
    </w:p>
    <w:p w14:paraId="60B83919" w14:textId="77777777" w:rsidR="001B49F5" w:rsidRDefault="00000000">
      <w:pPr>
        <w:pStyle w:val="Compact"/>
        <w:numPr>
          <w:ilvl w:val="0"/>
          <w:numId w:val="13"/>
        </w:numPr>
      </w:pPr>
      <w:r>
        <w:t>Unexpected customer behavior patterns around self-checkout areas</w:t>
      </w:r>
    </w:p>
    <w:p w14:paraId="16735CE9" w14:textId="77777777" w:rsidR="001B49F5" w:rsidRDefault="00000000">
      <w:pPr>
        <w:pStyle w:val="Compact"/>
        <w:numPr>
          <w:ilvl w:val="0"/>
          <w:numId w:val="13"/>
        </w:numPr>
      </w:pPr>
      <w:r>
        <w:t>Supply chain disruptions and imminent stockouts</w:t>
      </w:r>
    </w:p>
    <w:p w14:paraId="62C00E8A" w14:textId="77777777" w:rsidR="001B49F5" w:rsidRDefault="00000000">
      <w:pPr>
        <w:pStyle w:val="Heading3"/>
      </w:pPr>
      <w:bookmarkStart w:id="10" w:name="resource-optimization-engine-required"/>
      <w:bookmarkEnd w:id="9"/>
      <w:r>
        <w:t>5. Resource Optimization Engine (Required)</w:t>
      </w:r>
    </w:p>
    <w:p w14:paraId="7CFAB14D" w14:textId="77777777" w:rsidR="001B49F5" w:rsidRDefault="00000000">
      <w:pPr>
        <w:pStyle w:val="FirstParagraph"/>
      </w:pPr>
      <w:r>
        <w:t>Create an algorithm that:</w:t>
      </w:r>
    </w:p>
    <w:p w14:paraId="3870C9C3" w14:textId="77777777" w:rsidR="001B49F5" w:rsidRDefault="00000000">
      <w:pPr>
        <w:pStyle w:val="Compact"/>
        <w:numPr>
          <w:ilvl w:val="0"/>
          <w:numId w:val="14"/>
        </w:numPr>
      </w:pPr>
      <w:r>
        <w:t>Predicts checkout staffing needs 15 minutes in advance</w:t>
      </w:r>
    </w:p>
    <w:p w14:paraId="59F9222B" w14:textId="77777777" w:rsidR="001B49F5" w:rsidRDefault="00000000">
      <w:pPr>
        <w:pStyle w:val="Compact"/>
        <w:numPr>
          <w:ilvl w:val="0"/>
          <w:numId w:val="14"/>
        </w:numPr>
      </w:pPr>
      <w:r>
        <w:t>Recommends optimal staff allocation between traditional and self-checkout supervision</w:t>
      </w:r>
    </w:p>
    <w:p w14:paraId="45A0ADC7" w14:textId="77777777" w:rsidR="001B49F5" w:rsidRDefault="00000000">
      <w:pPr>
        <w:pStyle w:val="Compact"/>
        <w:numPr>
          <w:ilvl w:val="0"/>
          <w:numId w:val="14"/>
        </w:numPr>
      </w:pPr>
      <w:r>
        <w:t>Prioritizes restocking activities based on sales velocity and inventory levels</w:t>
      </w:r>
    </w:p>
    <w:p w14:paraId="4037832F" w14:textId="77777777" w:rsidR="001B49F5" w:rsidRDefault="00000000">
      <w:pPr>
        <w:pStyle w:val="Compact"/>
        <w:numPr>
          <w:ilvl w:val="0"/>
          <w:numId w:val="14"/>
        </w:numPr>
      </w:pPr>
      <w:r>
        <w:t>Balances customer experience metrics against operational costs</w:t>
      </w:r>
    </w:p>
    <w:p w14:paraId="2CB07E63" w14:textId="77777777" w:rsidR="001B49F5" w:rsidRDefault="00000000">
      <w:pPr>
        <w:pStyle w:val="Compact"/>
        <w:numPr>
          <w:ilvl w:val="0"/>
          <w:numId w:val="14"/>
        </w:numPr>
      </w:pPr>
      <w:r>
        <w:t>Dynamically adjusts when to open/close self-checkout stations based on store traffic</w:t>
      </w:r>
    </w:p>
    <w:p w14:paraId="09ED6D6A" w14:textId="77777777" w:rsidR="001B49F5" w:rsidRDefault="00000000">
      <w:pPr>
        <w:pStyle w:val="Heading3"/>
      </w:pPr>
      <w:bookmarkStart w:id="11" w:name="visualization-dashboard-required"/>
      <w:bookmarkEnd w:id="10"/>
      <w:r>
        <w:t>6. Visualization Dashboard (Required)</w:t>
      </w:r>
    </w:p>
    <w:p w14:paraId="748B3FFD" w14:textId="77777777" w:rsidR="001B49F5" w:rsidRDefault="00000000">
      <w:pPr>
        <w:pStyle w:val="FirstParagraph"/>
      </w:pPr>
      <w:r>
        <w:t>Design and implement an intuitive interface that:</w:t>
      </w:r>
    </w:p>
    <w:p w14:paraId="1D22CDDD" w14:textId="77777777" w:rsidR="001B49F5" w:rsidRDefault="00000000">
      <w:pPr>
        <w:pStyle w:val="Compact"/>
        <w:numPr>
          <w:ilvl w:val="0"/>
          <w:numId w:val="15"/>
        </w:numPr>
      </w:pPr>
      <w:r>
        <w:t>Provides real-time store status overview</w:t>
      </w:r>
    </w:p>
    <w:p w14:paraId="5B4061FD" w14:textId="77777777" w:rsidR="001B49F5" w:rsidRDefault="00000000">
      <w:pPr>
        <w:pStyle w:val="Compact"/>
        <w:numPr>
          <w:ilvl w:val="0"/>
          <w:numId w:val="15"/>
        </w:numPr>
      </w:pPr>
      <w:r>
        <w:lastRenderedPageBreak/>
        <w:t>Highlights anomalies and alerts with appropriate priority levels</w:t>
      </w:r>
    </w:p>
    <w:p w14:paraId="4FFC046C" w14:textId="77777777" w:rsidR="001B49F5" w:rsidRDefault="00000000">
      <w:pPr>
        <w:pStyle w:val="Compact"/>
        <w:numPr>
          <w:ilvl w:val="0"/>
          <w:numId w:val="15"/>
        </w:numPr>
      </w:pPr>
      <w:r>
        <w:t>Visualizes customer flow, inventory status, and resource allocation</w:t>
      </w:r>
    </w:p>
    <w:p w14:paraId="12427117" w14:textId="77777777" w:rsidR="001B49F5" w:rsidRDefault="00000000">
      <w:pPr>
        <w:pStyle w:val="Compact"/>
        <w:numPr>
          <w:ilvl w:val="0"/>
          <w:numId w:val="15"/>
        </w:numPr>
      </w:pPr>
      <w:r>
        <w:t>Tracks self-checkout efficiency and security metrics</w:t>
      </w:r>
    </w:p>
    <w:p w14:paraId="19F92845" w14:textId="77777777" w:rsidR="001B49F5" w:rsidRDefault="00000000">
      <w:pPr>
        <w:pStyle w:val="Compact"/>
        <w:numPr>
          <w:ilvl w:val="0"/>
          <w:numId w:val="15"/>
        </w:numPr>
      </w:pPr>
      <w:r>
        <w:t>Enables drill-down into specific incidents or metrics</w:t>
      </w:r>
    </w:p>
    <w:p w14:paraId="068A994A" w14:textId="77777777" w:rsidR="001B49F5" w:rsidRDefault="00000000">
      <w:r>
        <w:pict w14:anchorId="22BA3D7E">
          <v:rect id="_x0000_i1030" style="width:0;height:1.5pt" o:hralign="center" o:hrstd="t" o:hr="t"/>
        </w:pict>
      </w:r>
    </w:p>
    <w:p w14:paraId="0E276488" w14:textId="77777777" w:rsidR="001B49F5" w:rsidRDefault="00000000">
      <w:pPr>
        <w:pStyle w:val="Heading2"/>
      </w:pPr>
      <w:bookmarkStart w:id="12" w:name="challenge-scenarios"/>
      <w:bookmarkEnd w:id="5"/>
      <w:bookmarkEnd w:id="11"/>
      <w:r>
        <w:t>CHALLENGE SCENARIOS</w:t>
      </w:r>
    </w:p>
    <w:p w14:paraId="1848752C" w14:textId="77777777" w:rsidR="001B49F5" w:rsidRDefault="00000000">
      <w:pPr>
        <w:pStyle w:val="FirstParagraph"/>
      </w:pPr>
      <w:r>
        <w:t>Your system will be tested against the following scenarios using simulated data:</w:t>
      </w:r>
    </w:p>
    <w:p w14:paraId="2EC3E291" w14:textId="77777777" w:rsidR="001B49F5" w:rsidRDefault="00000000">
      <w:pPr>
        <w:pStyle w:val="Heading3"/>
      </w:pPr>
      <w:bookmarkStart w:id="13" w:name="scenario-1-the-vanishing-inventory"/>
      <w:r>
        <w:t>Scenario 1: “The Vanishing Inventory”</w:t>
      </w:r>
    </w:p>
    <w:p w14:paraId="2BD79664" w14:textId="77777777" w:rsidR="001B49F5" w:rsidRDefault="00000000">
      <w:pPr>
        <w:pStyle w:val="FirstParagraph"/>
      </w:pPr>
      <w:r>
        <w:t>Several high-value electronic items show significant count discrepancies between system records and physical RFID readings, concentrated in a specific store area near self-checkout stations.</w:t>
      </w:r>
    </w:p>
    <w:p w14:paraId="08B13946" w14:textId="77777777" w:rsidR="001B49F5" w:rsidRDefault="00000000">
      <w:pPr>
        <w:pStyle w:val="Heading3"/>
      </w:pPr>
      <w:bookmarkStart w:id="14" w:name="scenario-2-self-checkout-surge"/>
      <w:bookmarkEnd w:id="13"/>
      <w:r>
        <w:t>Scenario 2: “Self-Checkout Surge”</w:t>
      </w:r>
    </w:p>
    <w:p w14:paraId="11EED5B9" w14:textId="77777777" w:rsidR="001B49F5" w:rsidRDefault="00000000">
      <w:pPr>
        <w:pStyle w:val="FirstParagraph"/>
      </w:pPr>
      <w:r>
        <w:t>A promotional event creates unexpected customer traffic at self-checkout stations, overwhelming the single staff member assigned to monitor them and causing both legitimate intervention requests and potential theft opportunities.</w:t>
      </w:r>
    </w:p>
    <w:p w14:paraId="1289E2E4" w14:textId="77777777" w:rsidR="001B49F5" w:rsidRDefault="00000000">
      <w:pPr>
        <w:pStyle w:val="Heading3"/>
      </w:pPr>
      <w:bookmarkStart w:id="15" w:name="scenario-3-organized-retail-crime"/>
      <w:bookmarkEnd w:id="14"/>
      <w:r>
        <w:t>Scenario 3: “Organized Retail Crime”</w:t>
      </w:r>
    </w:p>
    <w:p w14:paraId="4ED1FFA5" w14:textId="77777777" w:rsidR="001B49F5" w:rsidRDefault="00000000">
      <w:pPr>
        <w:pStyle w:val="FirstParagraph"/>
      </w:pPr>
      <w:r>
        <w:t>A coordinated theft attempt involving manipulation of product tags, weight sensor deception at self-checkout, and unusual movement patterns near emergency exits.</w:t>
      </w:r>
    </w:p>
    <w:p w14:paraId="69494D55" w14:textId="77777777" w:rsidR="001B49F5" w:rsidRDefault="00000000">
      <w:pPr>
        <w:pStyle w:val="Heading3"/>
      </w:pPr>
      <w:bookmarkStart w:id="16" w:name="scenario-4-the-frustrated-abandonment"/>
      <w:bookmarkEnd w:id="15"/>
      <w:r>
        <w:t>Scenario 4: “The Frustrated Abandonment”</w:t>
      </w:r>
    </w:p>
    <w:p w14:paraId="3C28A167" w14:textId="77777777" w:rsidR="001B49F5" w:rsidRDefault="00000000">
      <w:pPr>
        <w:pStyle w:val="FirstParagraph"/>
      </w:pPr>
      <w:r>
        <w:t>Multiple customers are abandoning their shopping carts at self-checkout stations due to technical difficulties, creating inventory displacement and customer experience issues.</w:t>
      </w:r>
    </w:p>
    <w:p w14:paraId="7DC4B8FE" w14:textId="77777777" w:rsidR="001B49F5" w:rsidRDefault="00000000">
      <w:pPr>
        <w:pStyle w:val="Heading3"/>
      </w:pPr>
      <w:bookmarkStart w:id="17" w:name="scenario-5-supply-chain-disruption"/>
      <w:bookmarkEnd w:id="16"/>
      <w:r>
        <w:t>Scenario 5: “Supply Chain Disruption”</w:t>
      </w:r>
    </w:p>
    <w:p w14:paraId="7EF9DA89" w14:textId="77777777" w:rsidR="001B49F5" w:rsidRDefault="00000000">
      <w:pPr>
        <w:pStyle w:val="FirstParagraph"/>
      </w:pPr>
      <w:r>
        <w:t>Key products face imminent stockout due to delayed shipments, requiring prioritized inventory redistribution across the sales floor and special handling at self-checkout stations.</w:t>
      </w:r>
    </w:p>
    <w:p w14:paraId="5241BA1F" w14:textId="77777777" w:rsidR="001B49F5" w:rsidRDefault="00000000">
      <w:r>
        <w:pict w14:anchorId="5DD5C537">
          <v:rect id="_x0000_i1031" style="width:0;height:1.5pt" o:hralign="center" o:bullet="t" o:hrstd="t" o:hr="t"/>
        </w:pict>
      </w:r>
    </w:p>
    <w:p w14:paraId="1F4D9D96" w14:textId="57FDB043" w:rsidR="00A51537" w:rsidRDefault="00A51537" w:rsidP="00A51537"/>
    <w:p w14:paraId="7FA338FD" w14:textId="060F38D3" w:rsidR="00A51537" w:rsidRDefault="00A51537" w:rsidP="00A51537">
      <w:pPr>
        <w:pStyle w:val="Heading2"/>
      </w:pPr>
      <w:r>
        <w:t>PROVIDED RESOURCES</w:t>
      </w:r>
    </w:p>
    <w:p w14:paraId="35D12595" w14:textId="43C6DCDD" w:rsidR="00A51537" w:rsidRDefault="00A51537" w:rsidP="00A51537">
      <w:pPr>
        <w:pStyle w:val="Heading3"/>
      </w:pPr>
      <w:r>
        <w:t>Data files</w:t>
      </w:r>
    </w:p>
    <w:p w14:paraId="7737E769" w14:textId="628891FD" w:rsidR="00A51537" w:rsidRDefault="009C2C10" w:rsidP="009C2C10">
      <w:pPr>
        <w:pStyle w:val="BodyText"/>
        <w:numPr>
          <w:ilvl w:val="1"/>
          <w:numId w:val="4"/>
        </w:numPr>
        <w:ind w:left="630" w:hanging="360"/>
      </w:pPr>
      <w:r>
        <w:t>Inventory_data.csv</w:t>
      </w:r>
    </w:p>
    <w:p w14:paraId="618664D9" w14:textId="77777777" w:rsidR="009C2C10" w:rsidRPr="00A51537" w:rsidRDefault="009C2C10" w:rsidP="009C2C10">
      <w:pPr>
        <w:pStyle w:val="BodyText"/>
        <w:numPr>
          <w:ilvl w:val="1"/>
          <w:numId w:val="4"/>
        </w:numPr>
        <w:ind w:left="630" w:hanging="360"/>
      </w:pPr>
      <w:r>
        <w:t>Inventory_data.csv</w:t>
      </w:r>
    </w:p>
    <w:p w14:paraId="5E3BD0AA" w14:textId="77777777" w:rsidR="009C2C10" w:rsidRPr="00A51537" w:rsidRDefault="009C2C10" w:rsidP="009C2C10">
      <w:pPr>
        <w:pStyle w:val="BodyText"/>
        <w:numPr>
          <w:ilvl w:val="1"/>
          <w:numId w:val="4"/>
        </w:numPr>
        <w:ind w:left="630" w:hanging="360"/>
      </w:pPr>
      <w:r>
        <w:t>Inventory_data.csv</w:t>
      </w:r>
    </w:p>
    <w:p w14:paraId="0805E371" w14:textId="77777777" w:rsidR="009C2C10" w:rsidRPr="00A51537" w:rsidRDefault="009C2C10" w:rsidP="009C2C10">
      <w:pPr>
        <w:pStyle w:val="BodyText"/>
        <w:numPr>
          <w:ilvl w:val="1"/>
          <w:numId w:val="4"/>
        </w:numPr>
        <w:ind w:left="630" w:hanging="360"/>
      </w:pPr>
      <w:r>
        <w:lastRenderedPageBreak/>
        <w:t>Inventory_data.csv</w:t>
      </w:r>
    </w:p>
    <w:p w14:paraId="6BC0D29F" w14:textId="77777777" w:rsidR="009C2C10" w:rsidRPr="00A51537" w:rsidRDefault="009C2C10" w:rsidP="009C2C10">
      <w:pPr>
        <w:pStyle w:val="BodyText"/>
        <w:numPr>
          <w:ilvl w:val="1"/>
          <w:numId w:val="4"/>
        </w:numPr>
        <w:ind w:left="630" w:hanging="360"/>
      </w:pPr>
      <w:r>
        <w:t>Inventory_data.csv</w:t>
      </w:r>
    </w:p>
    <w:p w14:paraId="785149BA" w14:textId="408E8751" w:rsidR="009C2C10" w:rsidRPr="00A51537" w:rsidRDefault="009C2C10" w:rsidP="009C2C10">
      <w:pPr>
        <w:pStyle w:val="BodyText"/>
        <w:numPr>
          <w:ilvl w:val="1"/>
          <w:numId w:val="4"/>
        </w:numPr>
        <w:ind w:left="630" w:hanging="360"/>
      </w:pPr>
      <w:r>
        <w:t>Inventory_data.csv</w:t>
      </w:r>
    </w:p>
    <w:p w14:paraId="17EB3807" w14:textId="77777777" w:rsidR="00A51537" w:rsidRPr="00A51537" w:rsidRDefault="00A51537" w:rsidP="00A51537">
      <w:pPr>
        <w:pStyle w:val="BodyText"/>
      </w:pPr>
    </w:p>
    <w:p w14:paraId="43AE616C" w14:textId="77777777" w:rsidR="00A51537" w:rsidRDefault="00000000" w:rsidP="00A51537">
      <w:r>
        <w:pict w14:anchorId="4D3C59CB">
          <v:rect id="_x0000_i1032" style="width:0;height:1.5pt" o:hralign="center" o:hrstd="t" o:hr="t"/>
        </w:pict>
      </w:r>
    </w:p>
    <w:p w14:paraId="099412B7" w14:textId="77777777" w:rsidR="00A51537" w:rsidRDefault="00A51537"/>
    <w:p w14:paraId="3E8E16F2" w14:textId="77777777" w:rsidR="001B49F5" w:rsidRDefault="00000000">
      <w:pPr>
        <w:pStyle w:val="Heading2"/>
      </w:pPr>
      <w:bookmarkStart w:id="18" w:name="deliverables"/>
      <w:bookmarkEnd w:id="12"/>
      <w:bookmarkEnd w:id="17"/>
      <w:r>
        <w:t>DELIVERABLES</w:t>
      </w:r>
    </w:p>
    <w:p w14:paraId="6C131A07" w14:textId="77777777" w:rsidR="001B49F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ystem Architecture Documentation</w:t>
      </w:r>
      <w:r>
        <w:t xml:space="preserve"> (PDF)</w:t>
      </w:r>
    </w:p>
    <w:p w14:paraId="33DA6FC3" w14:textId="77777777" w:rsidR="001B49F5" w:rsidRDefault="00000000">
      <w:pPr>
        <w:pStyle w:val="Compact"/>
        <w:numPr>
          <w:ilvl w:val="1"/>
          <w:numId w:val="17"/>
        </w:numPr>
      </w:pPr>
      <w:r>
        <w:t>Comprehensive diagram showing all system components</w:t>
      </w:r>
    </w:p>
    <w:p w14:paraId="5DFE50FF" w14:textId="77777777" w:rsidR="001B49F5" w:rsidRDefault="00000000">
      <w:pPr>
        <w:pStyle w:val="Compact"/>
        <w:numPr>
          <w:ilvl w:val="1"/>
          <w:numId w:val="17"/>
        </w:numPr>
      </w:pPr>
      <w:r>
        <w:t>Explanation of design choices and trade-offs</w:t>
      </w:r>
    </w:p>
    <w:p w14:paraId="00763995" w14:textId="77777777" w:rsidR="001B49F5" w:rsidRDefault="00000000">
      <w:pPr>
        <w:pStyle w:val="Compact"/>
        <w:numPr>
          <w:ilvl w:val="1"/>
          <w:numId w:val="17"/>
        </w:numPr>
      </w:pPr>
      <w:r>
        <w:t>Data flow and processing pipeline descriptions</w:t>
      </w:r>
    </w:p>
    <w:p w14:paraId="528BAEAB" w14:textId="77777777" w:rsidR="001B49F5" w:rsidRDefault="00000000">
      <w:pPr>
        <w:pStyle w:val="Compact"/>
        <w:numPr>
          <w:ilvl w:val="1"/>
          <w:numId w:val="17"/>
        </w:numPr>
      </w:pPr>
      <w:r>
        <w:t>Self-checkout monitoring subsystem details</w:t>
      </w:r>
    </w:p>
    <w:p w14:paraId="53B8B009" w14:textId="77777777" w:rsidR="001B49F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Working Prototype</w:t>
      </w:r>
      <w:r>
        <w:t xml:space="preserve"> (Code Repository)</w:t>
      </w:r>
    </w:p>
    <w:p w14:paraId="6F462D5F" w14:textId="77777777" w:rsidR="001B49F5" w:rsidRDefault="00000000">
      <w:pPr>
        <w:pStyle w:val="Compact"/>
        <w:numPr>
          <w:ilvl w:val="1"/>
          <w:numId w:val="18"/>
        </w:numPr>
      </w:pPr>
      <w:r>
        <w:t>Data integration module</w:t>
      </w:r>
    </w:p>
    <w:p w14:paraId="72478920" w14:textId="77777777" w:rsidR="001B49F5" w:rsidRDefault="00000000">
      <w:pPr>
        <w:pStyle w:val="Compact"/>
        <w:numPr>
          <w:ilvl w:val="1"/>
          <w:numId w:val="18"/>
        </w:numPr>
      </w:pPr>
      <w:r>
        <w:t>Self-checkout optimization algorithms</w:t>
      </w:r>
    </w:p>
    <w:p w14:paraId="3D6474F4" w14:textId="77777777" w:rsidR="001B49F5" w:rsidRDefault="00000000">
      <w:pPr>
        <w:pStyle w:val="Compact"/>
        <w:numPr>
          <w:ilvl w:val="1"/>
          <w:numId w:val="18"/>
        </w:numPr>
      </w:pPr>
      <w:r>
        <w:t>Anomaly detection algorithms</w:t>
      </w:r>
    </w:p>
    <w:p w14:paraId="51E796DF" w14:textId="77777777" w:rsidR="001B49F5" w:rsidRDefault="00000000">
      <w:pPr>
        <w:pStyle w:val="Compact"/>
        <w:numPr>
          <w:ilvl w:val="1"/>
          <w:numId w:val="18"/>
        </w:numPr>
      </w:pPr>
      <w:r>
        <w:t>Resource optimization engine</w:t>
      </w:r>
    </w:p>
    <w:p w14:paraId="3C93C7DF" w14:textId="77777777" w:rsidR="001B49F5" w:rsidRDefault="00000000">
      <w:pPr>
        <w:pStyle w:val="Compact"/>
        <w:numPr>
          <w:ilvl w:val="1"/>
          <w:numId w:val="18"/>
        </w:numPr>
      </w:pPr>
      <w:r>
        <w:t>Visualization dashboard</w:t>
      </w:r>
    </w:p>
    <w:p w14:paraId="0C678E35" w14:textId="77777777" w:rsidR="001B49F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5-Minute Presentation</w:t>
      </w:r>
    </w:p>
    <w:p w14:paraId="7BC732B6" w14:textId="77777777" w:rsidR="001B49F5" w:rsidRDefault="00000000">
      <w:pPr>
        <w:pStyle w:val="Compact"/>
        <w:numPr>
          <w:ilvl w:val="1"/>
          <w:numId w:val="19"/>
        </w:numPr>
      </w:pPr>
      <w:r>
        <w:t>Problem statement and solution approach</w:t>
      </w:r>
    </w:p>
    <w:p w14:paraId="23F15772" w14:textId="77777777" w:rsidR="001B49F5" w:rsidRDefault="00000000">
      <w:pPr>
        <w:pStyle w:val="Compact"/>
        <w:numPr>
          <w:ilvl w:val="1"/>
          <w:numId w:val="19"/>
        </w:numPr>
      </w:pPr>
      <w:r>
        <w:t>Architecture highlights and technical innovations</w:t>
      </w:r>
    </w:p>
    <w:p w14:paraId="7CB47678" w14:textId="77777777" w:rsidR="001B49F5" w:rsidRDefault="00000000">
      <w:pPr>
        <w:pStyle w:val="Compact"/>
        <w:numPr>
          <w:ilvl w:val="1"/>
          <w:numId w:val="19"/>
        </w:numPr>
      </w:pPr>
      <w:r>
        <w:t>Live demonstration of system capabilities</w:t>
      </w:r>
    </w:p>
    <w:p w14:paraId="3231D36E" w14:textId="77777777" w:rsidR="001B49F5" w:rsidRDefault="00000000">
      <w:pPr>
        <w:pStyle w:val="Compact"/>
        <w:numPr>
          <w:ilvl w:val="1"/>
          <w:numId w:val="19"/>
        </w:numPr>
      </w:pPr>
      <w:r>
        <w:t>Potential business impact for NexGen Retail</w:t>
      </w:r>
    </w:p>
    <w:p w14:paraId="3C88E3ED" w14:textId="77777777" w:rsidR="001B49F5" w:rsidRDefault="00000000">
      <w:r>
        <w:pict w14:anchorId="6CFBC2E4">
          <v:rect id="_x0000_i1033" style="width:0;height:1.5pt" o:hralign="center" o:hrstd="t" o:hr="t"/>
        </w:pict>
      </w:r>
    </w:p>
    <w:p w14:paraId="6A9CC114" w14:textId="77777777" w:rsidR="001B49F5" w:rsidRDefault="00000000">
      <w:pPr>
        <w:pStyle w:val="Heading2"/>
      </w:pPr>
      <w:bookmarkStart w:id="19" w:name="evaluation-criteria"/>
      <w:bookmarkEnd w:id="18"/>
      <w:r>
        <w:t>EVALUATION CRITERIA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27"/>
        <w:gridCol w:w="954"/>
        <w:gridCol w:w="5795"/>
      </w:tblGrid>
      <w:tr w:rsidR="001B49F5" w14:paraId="7D8BC5D9" w14:textId="77777777" w:rsidTr="001B49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A80F22" w14:textId="77777777" w:rsidR="001B49F5" w:rsidRDefault="00000000">
            <w:pPr>
              <w:pStyle w:val="Compact"/>
            </w:pPr>
            <w:r>
              <w:t>Criteria</w:t>
            </w:r>
          </w:p>
        </w:tc>
        <w:tc>
          <w:tcPr>
            <w:tcW w:w="0" w:type="auto"/>
          </w:tcPr>
          <w:p w14:paraId="3C595049" w14:textId="77777777" w:rsidR="001B49F5" w:rsidRDefault="00000000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4969DE8E" w14:textId="77777777" w:rsidR="001B49F5" w:rsidRDefault="00000000">
            <w:pPr>
              <w:pStyle w:val="Compact"/>
            </w:pPr>
            <w:r>
              <w:t>Description</w:t>
            </w:r>
          </w:p>
        </w:tc>
      </w:tr>
      <w:tr w:rsidR="001B49F5" w14:paraId="1BE698C7" w14:textId="77777777">
        <w:tc>
          <w:tcPr>
            <w:tcW w:w="0" w:type="auto"/>
          </w:tcPr>
          <w:p w14:paraId="763214FB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System Design Quality</w:t>
            </w:r>
          </w:p>
        </w:tc>
        <w:tc>
          <w:tcPr>
            <w:tcW w:w="0" w:type="auto"/>
          </w:tcPr>
          <w:p w14:paraId="7A5BEAD3" w14:textId="77777777" w:rsidR="001B49F5" w:rsidRDefault="00000000">
            <w:pPr>
              <w:pStyle w:val="Compact"/>
            </w:pPr>
            <w:r>
              <w:t>25%</w:t>
            </w:r>
          </w:p>
        </w:tc>
        <w:tc>
          <w:tcPr>
            <w:tcW w:w="0" w:type="auto"/>
          </w:tcPr>
          <w:p w14:paraId="334C946B" w14:textId="77777777" w:rsidR="001B49F5" w:rsidRDefault="00000000">
            <w:pPr>
              <w:pStyle w:val="Compact"/>
            </w:pPr>
            <w:r>
              <w:t>Architecture elegance, scalability, resilience, and appropriate technology choices</w:t>
            </w:r>
          </w:p>
        </w:tc>
      </w:tr>
      <w:tr w:rsidR="001B49F5" w14:paraId="259C0886" w14:textId="77777777">
        <w:tc>
          <w:tcPr>
            <w:tcW w:w="0" w:type="auto"/>
          </w:tcPr>
          <w:p w14:paraId="787FBDD7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Technical Implementation</w:t>
            </w:r>
          </w:p>
        </w:tc>
        <w:tc>
          <w:tcPr>
            <w:tcW w:w="0" w:type="auto"/>
          </w:tcPr>
          <w:p w14:paraId="57A2E01C" w14:textId="77777777" w:rsidR="001B49F5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1E7C6784" w14:textId="77777777" w:rsidR="001B49F5" w:rsidRDefault="00000000">
            <w:pPr>
              <w:pStyle w:val="Compact"/>
            </w:pPr>
            <w:r>
              <w:t>Code quality, functionality, performance, and handling of edge cases</w:t>
            </w:r>
          </w:p>
        </w:tc>
      </w:tr>
      <w:tr w:rsidR="001B49F5" w14:paraId="2AF07966" w14:textId="77777777">
        <w:tc>
          <w:tcPr>
            <w:tcW w:w="0" w:type="auto"/>
          </w:tcPr>
          <w:p w14:paraId="6DFFC0C9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Self-Checkout Optimization</w:t>
            </w:r>
          </w:p>
        </w:tc>
        <w:tc>
          <w:tcPr>
            <w:tcW w:w="0" w:type="auto"/>
          </w:tcPr>
          <w:p w14:paraId="0793E37F" w14:textId="77777777" w:rsidR="001B49F5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4F8B3802" w14:textId="77777777" w:rsidR="001B49F5" w:rsidRDefault="00000000">
            <w:pPr>
              <w:pStyle w:val="Compact"/>
            </w:pPr>
            <w:r>
              <w:t>Effectiveness of security measures, customer experience improvements, and operational efficiency</w:t>
            </w:r>
          </w:p>
        </w:tc>
      </w:tr>
      <w:tr w:rsidR="001B49F5" w14:paraId="5ADDED9D" w14:textId="77777777">
        <w:tc>
          <w:tcPr>
            <w:tcW w:w="0" w:type="auto"/>
          </w:tcPr>
          <w:p w14:paraId="666DFB45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Real-time Analytics Capabilities</w:t>
            </w:r>
          </w:p>
        </w:tc>
        <w:tc>
          <w:tcPr>
            <w:tcW w:w="0" w:type="auto"/>
          </w:tcPr>
          <w:p w14:paraId="244D6F45" w14:textId="77777777" w:rsidR="001B49F5" w:rsidRDefault="00000000">
            <w:pPr>
              <w:pStyle w:val="Compact"/>
            </w:pPr>
            <w:r>
              <w:t>15%</w:t>
            </w:r>
          </w:p>
        </w:tc>
        <w:tc>
          <w:tcPr>
            <w:tcW w:w="0" w:type="auto"/>
          </w:tcPr>
          <w:p w14:paraId="49B25E71" w14:textId="77777777" w:rsidR="001B49F5" w:rsidRDefault="00000000">
            <w:pPr>
              <w:pStyle w:val="Compact"/>
            </w:pPr>
            <w:r>
              <w:t>Effectiveness of anomaly detection and resource optimization algorithms</w:t>
            </w:r>
          </w:p>
        </w:tc>
      </w:tr>
      <w:tr w:rsidR="001B49F5" w14:paraId="5873C590" w14:textId="77777777">
        <w:tc>
          <w:tcPr>
            <w:tcW w:w="0" w:type="auto"/>
          </w:tcPr>
          <w:p w14:paraId="0EF194B4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User Experience &amp; Visualization</w:t>
            </w:r>
          </w:p>
        </w:tc>
        <w:tc>
          <w:tcPr>
            <w:tcW w:w="0" w:type="auto"/>
          </w:tcPr>
          <w:p w14:paraId="64E269BF" w14:textId="77777777" w:rsidR="001B49F5" w:rsidRDefault="00000000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5CFFB29B" w14:textId="77777777" w:rsidR="001B49F5" w:rsidRDefault="00000000">
            <w:pPr>
              <w:pStyle w:val="Compact"/>
            </w:pPr>
            <w:r>
              <w:t>Dashboard usability, information clarity, and actionability of insights</w:t>
            </w:r>
          </w:p>
        </w:tc>
      </w:tr>
      <w:tr w:rsidR="001B49F5" w14:paraId="60471F53" w14:textId="77777777">
        <w:tc>
          <w:tcPr>
            <w:tcW w:w="0" w:type="auto"/>
          </w:tcPr>
          <w:p w14:paraId="6C6F1CAC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Innovation &amp; Business Impact</w:t>
            </w:r>
          </w:p>
        </w:tc>
        <w:tc>
          <w:tcPr>
            <w:tcW w:w="0" w:type="auto"/>
          </w:tcPr>
          <w:p w14:paraId="7DABD9E2" w14:textId="77777777" w:rsidR="001B49F5" w:rsidRDefault="00000000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44D2A66B" w14:textId="77777777" w:rsidR="001B49F5" w:rsidRDefault="00000000">
            <w:pPr>
              <w:pStyle w:val="Compact"/>
            </w:pPr>
            <w:r>
              <w:t>Creativity, novel approaches, and potential ROI for NexGen Retail</w:t>
            </w:r>
          </w:p>
        </w:tc>
      </w:tr>
    </w:tbl>
    <w:p w14:paraId="2389A5CB" w14:textId="77777777" w:rsidR="001B49F5" w:rsidRDefault="00000000">
      <w:r>
        <w:pict w14:anchorId="1170A4F5">
          <v:rect id="_x0000_i1034" style="width:0;height:1.5pt" o:hralign="center" o:hrstd="t" o:hr="t"/>
        </w:pict>
      </w:r>
    </w:p>
    <w:p w14:paraId="72AA3323" w14:textId="77777777" w:rsidR="001B49F5" w:rsidRDefault="00000000">
      <w:pPr>
        <w:pStyle w:val="Heading2"/>
      </w:pPr>
      <w:bookmarkStart w:id="20" w:name="anti-ai-design-elements"/>
      <w:bookmarkEnd w:id="19"/>
      <w:r>
        <w:t>ANTI-AI DESIGN ELEMENTS</w:t>
      </w:r>
    </w:p>
    <w:p w14:paraId="0678B01E" w14:textId="77777777" w:rsidR="001B49F5" w:rsidRDefault="00000000">
      <w:pPr>
        <w:pStyle w:val="FirstParagraph"/>
      </w:pPr>
      <w:r>
        <w:t>This challenge has been specifically designed to test true engineering skills that go beyond what generative AI tools can provide:</w:t>
      </w:r>
    </w:p>
    <w:p w14:paraId="5F091FAD" w14:textId="77777777" w:rsidR="001B49F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Complex System Design</w:t>
      </w:r>
      <w:r>
        <w:t xml:space="preserve"> - Requires holistic understanding of multiple technologies and their integration</w:t>
      </w:r>
    </w:p>
    <w:p w14:paraId="7C111333" w14:textId="77777777" w:rsidR="001B49F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patial-Temporal Data Relationships</w:t>
      </w:r>
      <w:r>
        <w:t xml:space="preserve"> - Demands reasoning about physical store dynamics</w:t>
      </w:r>
    </w:p>
    <w:p w14:paraId="361A8630" w14:textId="77777777" w:rsidR="001B49F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Custom Visualization Development</w:t>
      </w:r>
      <w:r>
        <w:t xml:space="preserve"> - Necessitates creative dashboard design tailored to specific business needs</w:t>
      </w:r>
    </w:p>
    <w:p w14:paraId="329AA040" w14:textId="77777777" w:rsidR="001B49F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elf-Checkout Security Logic</w:t>
      </w:r>
      <w:r>
        <w:t xml:space="preserve"> - Requires nuanced understanding of physical retail operations and human behavior</w:t>
      </w:r>
    </w:p>
    <w:p w14:paraId="710295A8" w14:textId="77777777" w:rsidR="001B49F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ulti-faceted Algorithm Design</w:t>
      </w:r>
      <w:r>
        <w:t xml:space="preserve"> - Involves complex decision-making across multiple variables</w:t>
      </w:r>
    </w:p>
    <w:p w14:paraId="0B344924" w14:textId="77777777" w:rsidR="001B49F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Cross-domain Problem Solving</w:t>
      </w:r>
      <w:r>
        <w:t xml:space="preserve"> - Combines retail operations knowledge with technical implementation</w:t>
      </w:r>
    </w:p>
    <w:p w14:paraId="6FE6AE56" w14:textId="77777777" w:rsidR="001B49F5" w:rsidRDefault="00000000">
      <w:r>
        <w:pict w14:anchorId="297515DC">
          <v:rect id="_x0000_i1035" style="width:0;height:1.5pt" o:hralign="center" o:hrstd="t" o:hr="t"/>
        </w:pict>
      </w:r>
    </w:p>
    <w:p w14:paraId="7FBB0549" w14:textId="77777777" w:rsidR="001B49F5" w:rsidRDefault="00000000">
      <w:pPr>
        <w:pStyle w:val="Heading2"/>
      </w:pPr>
      <w:bookmarkStart w:id="21" w:name="technical-specifications"/>
      <w:bookmarkEnd w:id="20"/>
      <w:r>
        <w:t>TECHNICAL SPECIFICATIONS</w:t>
      </w:r>
    </w:p>
    <w:p w14:paraId="44C6BF06" w14:textId="77777777" w:rsidR="001B49F5" w:rsidRDefault="00000000">
      <w:pPr>
        <w:pStyle w:val="Heading3"/>
      </w:pPr>
      <w:bookmarkStart w:id="22" w:name="development-resources-provided"/>
      <w:r>
        <w:t>Development Resources Provided</w:t>
      </w:r>
    </w:p>
    <w:p w14:paraId="179B2C9D" w14:textId="77777777" w:rsidR="001B49F5" w:rsidRDefault="00000000">
      <w:pPr>
        <w:pStyle w:val="Compact"/>
        <w:numPr>
          <w:ilvl w:val="0"/>
          <w:numId w:val="21"/>
        </w:numPr>
      </w:pPr>
      <w:r>
        <w:t>Sample data files for each data source</w:t>
      </w:r>
    </w:p>
    <w:p w14:paraId="370B37EF" w14:textId="77777777" w:rsidR="001B49F5" w:rsidRDefault="00000000">
      <w:pPr>
        <w:pStyle w:val="Compact"/>
        <w:numPr>
          <w:ilvl w:val="0"/>
          <w:numId w:val="21"/>
        </w:numPr>
      </w:pPr>
      <w:r>
        <w:t>API documentation for simulation environment</w:t>
      </w:r>
    </w:p>
    <w:p w14:paraId="446DAECE" w14:textId="77777777" w:rsidR="001B49F5" w:rsidRDefault="00000000">
      <w:pPr>
        <w:pStyle w:val="Compact"/>
        <w:numPr>
          <w:ilvl w:val="0"/>
          <w:numId w:val="21"/>
        </w:numPr>
      </w:pPr>
      <w:r>
        <w:t>Testing harness for scenario evaluation</w:t>
      </w:r>
    </w:p>
    <w:p w14:paraId="3ED7ECA7" w14:textId="77777777" w:rsidR="001B49F5" w:rsidRDefault="00000000">
      <w:pPr>
        <w:pStyle w:val="Compact"/>
        <w:numPr>
          <w:ilvl w:val="0"/>
          <w:numId w:val="21"/>
        </w:numPr>
      </w:pPr>
      <w:r>
        <w:t>Base visualization libraries and templates</w:t>
      </w:r>
    </w:p>
    <w:p w14:paraId="7C9E9802" w14:textId="77777777" w:rsidR="001B49F5" w:rsidRDefault="00000000">
      <w:pPr>
        <w:pStyle w:val="Compact"/>
        <w:numPr>
          <w:ilvl w:val="0"/>
          <w:numId w:val="21"/>
        </w:numPr>
      </w:pPr>
      <w:r>
        <w:t>Virtual store environment for testing</w:t>
      </w:r>
    </w:p>
    <w:p w14:paraId="6B3A80A8" w14:textId="77777777" w:rsidR="001B49F5" w:rsidRDefault="00000000">
      <w:pPr>
        <w:pStyle w:val="Compact"/>
        <w:numPr>
          <w:ilvl w:val="0"/>
          <w:numId w:val="21"/>
        </w:numPr>
      </w:pPr>
      <w:r>
        <w:t>Self-checkout system API documentation</w:t>
      </w:r>
    </w:p>
    <w:p w14:paraId="3E6697A8" w14:textId="77777777" w:rsidR="001B49F5" w:rsidRDefault="00000000">
      <w:pPr>
        <w:pStyle w:val="Heading3"/>
      </w:pPr>
      <w:bookmarkStart w:id="23" w:name="technical-constraints"/>
      <w:bookmarkEnd w:id="22"/>
      <w:r>
        <w:t>Technical Constraints</w:t>
      </w:r>
    </w:p>
    <w:p w14:paraId="00D4CDCB" w14:textId="77777777" w:rsidR="001B49F5" w:rsidRDefault="00000000">
      <w:pPr>
        <w:pStyle w:val="Compact"/>
        <w:numPr>
          <w:ilvl w:val="0"/>
          <w:numId w:val="22"/>
        </w:numPr>
      </w:pPr>
      <w:r>
        <w:t>Solution must process data with sub-500ms latency</w:t>
      </w:r>
    </w:p>
    <w:p w14:paraId="7EE79C57" w14:textId="77777777" w:rsidR="001B49F5" w:rsidRDefault="00000000">
      <w:pPr>
        <w:pStyle w:val="Compact"/>
        <w:numPr>
          <w:ilvl w:val="0"/>
          <w:numId w:val="22"/>
        </w:numPr>
      </w:pPr>
      <w:r>
        <w:t>Self-checkout security alerts must generate within 800ms of suspicious activity</w:t>
      </w:r>
    </w:p>
    <w:p w14:paraId="1665AD45" w14:textId="77777777" w:rsidR="001B49F5" w:rsidRDefault="00000000">
      <w:pPr>
        <w:pStyle w:val="Compact"/>
        <w:numPr>
          <w:ilvl w:val="0"/>
          <w:numId w:val="22"/>
        </w:numPr>
      </w:pPr>
      <w:r>
        <w:t>Dashboard must update within 1 second of events</w:t>
      </w:r>
    </w:p>
    <w:p w14:paraId="55B4F23A" w14:textId="77777777" w:rsidR="001B49F5" w:rsidRDefault="00000000">
      <w:pPr>
        <w:pStyle w:val="Compact"/>
        <w:numPr>
          <w:ilvl w:val="0"/>
          <w:numId w:val="22"/>
        </w:numPr>
      </w:pPr>
      <w:r>
        <w:t>System must handle 1000+ RFID readings per second</w:t>
      </w:r>
    </w:p>
    <w:p w14:paraId="19BD83D3" w14:textId="77777777" w:rsidR="001B49F5" w:rsidRDefault="00000000">
      <w:pPr>
        <w:pStyle w:val="Compact"/>
        <w:numPr>
          <w:ilvl w:val="0"/>
          <w:numId w:val="22"/>
        </w:numPr>
      </w:pPr>
      <w:r>
        <w:t>All processing must occur on provided development environment</w:t>
      </w:r>
    </w:p>
    <w:p w14:paraId="1676E695" w14:textId="77777777" w:rsidR="001B49F5" w:rsidRDefault="00000000">
      <w:pPr>
        <w:pStyle w:val="Compact"/>
        <w:numPr>
          <w:ilvl w:val="0"/>
          <w:numId w:val="22"/>
        </w:numPr>
      </w:pPr>
      <w:r>
        <w:t>No pre-trained ML models may be used (teams must develop their own algorithms)</w:t>
      </w:r>
    </w:p>
    <w:p w14:paraId="6A78AD0E" w14:textId="77777777" w:rsidR="001B49F5" w:rsidRDefault="00000000">
      <w:r>
        <w:pict w14:anchorId="0BD45E02">
          <v:rect id="_x0000_i1036" style="width:0;height:1.5pt" o:hralign="center" o:hrstd="t" o:hr="t"/>
        </w:pict>
      </w:r>
    </w:p>
    <w:p w14:paraId="3293E481" w14:textId="77777777" w:rsidR="001B49F5" w:rsidRDefault="00000000">
      <w:pPr>
        <w:pStyle w:val="Heading2"/>
      </w:pPr>
      <w:bookmarkStart w:id="24" w:name="schedule"/>
      <w:bookmarkEnd w:id="21"/>
      <w:bookmarkEnd w:id="23"/>
      <w:r>
        <w:lastRenderedPageBreak/>
        <w:t>SCHEDU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1"/>
        <w:gridCol w:w="3781"/>
      </w:tblGrid>
      <w:tr w:rsidR="001B49F5" w14:paraId="347F21D0" w14:textId="77777777" w:rsidTr="001B49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B1EA59" w14:textId="77777777" w:rsidR="001B49F5" w:rsidRDefault="00000000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3A784F18" w14:textId="77777777" w:rsidR="001B49F5" w:rsidRDefault="00000000">
            <w:pPr>
              <w:pStyle w:val="Compact"/>
            </w:pPr>
            <w:r>
              <w:t>Activity</w:t>
            </w:r>
          </w:p>
        </w:tc>
      </w:tr>
      <w:tr w:rsidR="001B49F5" w14:paraId="35F60541" w14:textId="77777777">
        <w:tc>
          <w:tcPr>
            <w:tcW w:w="0" w:type="auto"/>
          </w:tcPr>
          <w:p w14:paraId="0C40F717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0:00 - 0:15</w:t>
            </w:r>
          </w:p>
        </w:tc>
        <w:tc>
          <w:tcPr>
            <w:tcW w:w="0" w:type="auto"/>
          </w:tcPr>
          <w:p w14:paraId="3353EE9E" w14:textId="77777777" w:rsidR="001B49F5" w:rsidRDefault="00000000">
            <w:pPr>
              <w:pStyle w:val="Compact"/>
            </w:pPr>
            <w:r>
              <w:t>Challenge briefing and Q&amp;A</w:t>
            </w:r>
          </w:p>
        </w:tc>
      </w:tr>
      <w:tr w:rsidR="001B49F5" w14:paraId="07FF5B7E" w14:textId="77777777">
        <w:tc>
          <w:tcPr>
            <w:tcW w:w="0" w:type="auto"/>
          </w:tcPr>
          <w:p w14:paraId="3A3470FF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0:15 - 1:00</w:t>
            </w:r>
          </w:p>
        </w:tc>
        <w:tc>
          <w:tcPr>
            <w:tcW w:w="0" w:type="auto"/>
          </w:tcPr>
          <w:p w14:paraId="08DFAD13" w14:textId="77777777" w:rsidR="001B49F5" w:rsidRDefault="00000000">
            <w:pPr>
              <w:pStyle w:val="Compact"/>
            </w:pPr>
            <w:r>
              <w:t>Architecture design and planning</w:t>
            </w:r>
          </w:p>
        </w:tc>
      </w:tr>
      <w:tr w:rsidR="001B49F5" w14:paraId="6CF7A3BA" w14:textId="77777777">
        <w:tc>
          <w:tcPr>
            <w:tcW w:w="0" w:type="auto"/>
          </w:tcPr>
          <w:p w14:paraId="6A659CFB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1:00 - 3:00</w:t>
            </w:r>
          </w:p>
        </w:tc>
        <w:tc>
          <w:tcPr>
            <w:tcW w:w="0" w:type="auto"/>
          </w:tcPr>
          <w:p w14:paraId="57442977" w14:textId="77777777" w:rsidR="001B49F5" w:rsidRDefault="00000000">
            <w:pPr>
              <w:pStyle w:val="Compact"/>
            </w:pPr>
            <w:r>
              <w:t>Implementation and development</w:t>
            </w:r>
          </w:p>
        </w:tc>
      </w:tr>
      <w:tr w:rsidR="001B49F5" w14:paraId="76D78A46" w14:textId="77777777">
        <w:tc>
          <w:tcPr>
            <w:tcW w:w="0" w:type="auto"/>
          </w:tcPr>
          <w:p w14:paraId="73510D2E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3:00 - 3:30</w:t>
            </w:r>
          </w:p>
        </w:tc>
        <w:tc>
          <w:tcPr>
            <w:tcW w:w="0" w:type="auto"/>
          </w:tcPr>
          <w:p w14:paraId="07738C3C" w14:textId="77777777" w:rsidR="001B49F5" w:rsidRDefault="00000000">
            <w:pPr>
              <w:pStyle w:val="Compact"/>
            </w:pPr>
            <w:r>
              <w:t>Testing against provided scenarios</w:t>
            </w:r>
          </w:p>
        </w:tc>
      </w:tr>
      <w:tr w:rsidR="001B49F5" w14:paraId="438CE599" w14:textId="77777777">
        <w:tc>
          <w:tcPr>
            <w:tcW w:w="0" w:type="auto"/>
          </w:tcPr>
          <w:p w14:paraId="45E08D46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3:30 - 3:45</w:t>
            </w:r>
          </w:p>
        </w:tc>
        <w:tc>
          <w:tcPr>
            <w:tcW w:w="0" w:type="auto"/>
          </w:tcPr>
          <w:p w14:paraId="52989B5B" w14:textId="77777777" w:rsidR="001B49F5" w:rsidRDefault="00000000">
            <w:pPr>
              <w:pStyle w:val="Compact"/>
            </w:pPr>
            <w:r>
              <w:t>Preparation of presentation</w:t>
            </w:r>
          </w:p>
        </w:tc>
      </w:tr>
      <w:tr w:rsidR="001B49F5" w14:paraId="690A5CA4" w14:textId="77777777">
        <w:tc>
          <w:tcPr>
            <w:tcW w:w="0" w:type="auto"/>
          </w:tcPr>
          <w:p w14:paraId="0F50FBDF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3:45 - 4:00</w:t>
            </w:r>
          </w:p>
        </w:tc>
        <w:tc>
          <w:tcPr>
            <w:tcW w:w="0" w:type="auto"/>
          </w:tcPr>
          <w:p w14:paraId="30DB52F5" w14:textId="77777777" w:rsidR="001B49F5" w:rsidRDefault="00000000">
            <w:pPr>
              <w:pStyle w:val="Compact"/>
            </w:pPr>
            <w:r>
              <w:t>Final submissions</w:t>
            </w:r>
          </w:p>
        </w:tc>
      </w:tr>
      <w:tr w:rsidR="001B49F5" w14:paraId="498946AF" w14:textId="77777777">
        <w:tc>
          <w:tcPr>
            <w:tcW w:w="0" w:type="auto"/>
          </w:tcPr>
          <w:p w14:paraId="4D90DF09" w14:textId="77777777" w:rsidR="001B49F5" w:rsidRDefault="00000000">
            <w:pPr>
              <w:pStyle w:val="Compact"/>
            </w:pPr>
            <w:r>
              <w:rPr>
                <w:b/>
                <w:bCs/>
              </w:rPr>
              <w:t>Post-Challenge</w:t>
            </w:r>
          </w:p>
        </w:tc>
        <w:tc>
          <w:tcPr>
            <w:tcW w:w="0" w:type="auto"/>
          </w:tcPr>
          <w:p w14:paraId="49C945D8" w14:textId="77777777" w:rsidR="001B49F5" w:rsidRDefault="00000000">
            <w:pPr>
              <w:pStyle w:val="Compact"/>
            </w:pPr>
            <w:r>
              <w:t>Judging and awards ceremony</w:t>
            </w:r>
          </w:p>
        </w:tc>
      </w:tr>
    </w:tbl>
    <w:p w14:paraId="326991E6" w14:textId="77777777" w:rsidR="001B49F5" w:rsidRDefault="00000000">
      <w:r>
        <w:pict w14:anchorId="6D273855">
          <v:rect id="_x0000_i1037" style="width:0;height:1.5pt" o:hralign="center" o:hrstd="t" o:hr="t"/>
        </w:pict>
      </w:r>
    </w:p>
    <w:p w14:paraId="170EF4BB" w14:textId="77777777" w:rsidR="001B49F5" w:rsidRDefault="00000000">
      <w:pPr>
        <w:pStyle w:val="Heading2"/>
      </w:pPr>
      <w:bookmarkStart w:id="25" w:name="tips-for-success"/>
      <w:bookmarkEnd w:id="24"/>
      <w:r>
        <w:t>TIPS FOR SUCCESS</w:t>
      </w:r>
    </w:p>
    <w:p w14:paraId="33CF6B0C" w14:textId="77777777" w:rsidR="001B49F5" w:rsidRDefault="00000000">
      <w:pPr>
        <w:pStyle w:val="Compact"/>
        <w:numPr>
          <w:ilvl w:val="0"/>
          <w:numId w:val="23"/>
        </w:numPr>
      </w:pPr>
      <w:r>
        <w:t>Focus on a minimum viable product that addresses all required components</w:t>
      </w:r>
    </w:p>
    <w:p w14:paraId="374A7F48" w14:textId="77777777" w:rsidR="001B49F5" w:rsidRDefault="00000000">
      <w:pPr>
        <w:pStyle w:val="Compact"/>
        <w:numPr>
          <w:ilvl w:val="0"/>
          <w:numId w:val="23"/>
        </w:numPr>
      </w:pPr>
      <w:r>
        <w:t>Prioritize system architecture and data integration early</w:t>
      </w:r>
    </w:p>
    <w:p w14:paraId="4001B16B" w14:textId="77777777" w:rsidR="001B49F5" w:rsidRDefault="00000000">
      <w:pPr>
        <w:pStyle w:val="Compact"/>
        <w:numPr>
          <w:ilvl w:val="0"/>
          <w:numId w:val="23"/>
        </w:numPr>
      </w:pPr>
      <w:r>
        <w:t>Create simple algorithms that work over complex ones that might fail</w:t>
      </w:r>
    </w:p>
    <w:p w14:paraId="1C001B8F" w14:textId="77777777" w:rsidR="001B49F5" w:rsidRDefault="00000000">
      <w:pPr>
        <w:pStyle w:val="Compact"/>
        <w:numPr>
          <w:ilvl w:val="0"/>
          <w:numId w:val="23"/>
        </w:numPr>
      </w:pPr>
      <w:r>
        <w:t>Pay special attention to the self-checkout optimization component</w:t>
      </w:r>
    </w:p>
    <w:p w14:paraId="4B2DED94" w14:textId="77777777" w:rsidR="001B49F5" w:rsidRDefault="00000000">
      <w:pPr>
        <w:pStyle w:val="Compact"/>
        <w:numPr>
          <w:ilvl w:val="0"/>
          <w:numId w:val="23"/>
        </w:numPr>
      </w:pPr>
      <w:r>
        <w:t>Design your dashboard for immediate comprehension by non-technical users</w:t>
      </w:r>
    </w:p>
    <w:p w14:paraId="3C001C2F" w14:textId="77777777" w:rsidR="001B49F5" w:rsidRDefault="00000000">
      <w:pPr>
        <w:pStyle w:val="Compact"/>
        <w:numPr>
          <w:ilvl w:val="0"/>
          <w:numId w:val="23"/>
        </w:numPr>
      </w:pPr>
      <w:r>
        <w:t>Consider the business impact of your technical decisions</w:t>
      </w:r>
    </w:p>
    <w:p w14:paraId="6B46139C" w14:textId="77777777" w:rsidR="001B49F5" w:rsidRDefault="00000000">
      <w:r>
        <w:pict w14:anchorId="14A90B45">
          <v:rect id="_x0000_i1038" style="width:0;height:1.5pt" o:hralign="center" o:hrstd="t" o:hr="t"/>
        </w:pict>
      </w:r>
    </w:p>
    <w:p w14:paraId="7A6B2E05" w14:textId="77777777" w:rsidR="001B49F5" w:rsidRDefault="00000000">
      <w:pPr>
        <w:pStyle w:val="FirstParagraph"/>
      </w:pPr>
      <w:r>
        <w:rPr>
          <w:i/>
          <w:iCs/>
        </w:rPr>
        <w:t>This challenge simulates real-world retail technology problems and is designed to showcase your team’s ability to design, implement, and communicate complex technical solutions under time constraints.</w:t>
      </w:r>
      <w:bookmarkEnd w:id="0"/>
      <w:bookmarkEnd w:id="25"/>
    </w:p>
    <w:sectPr w:rsidR="001B49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B6CCE" w14:textId="77777777" w:rsidR="006270DA" w:rsidRDefault="006270DA">
      <w:pPr>
        <w:spacing w:after="0"/>
      </w:pPr>
      <w:r>
        <w:separator/>
      </w:r>
    </w:p>
  </w:endnote>
  <w:endnote w:type="continuationSeparator" w:id="0">
    <w:p w14:paraId="113E4FC9" w14:textId="77777777" w:rsidR="006270DA" w:rsidRDefault="006270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0BC81" w14:textId="77777777" w:rsidR="006270DA" w:rsidRDefault="006270DA">
      <w:r>
        <w:separator/>
      </w:r>
    </w:p>
  </w:footnote>
  <w:footnote w:type="continuationSeparator" w:id="0">
    <w:p w14:paraId="4ED67E6E" w14:textId="77777777" w:rsidR="006270DA" w:rsidRDefault="00627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1220F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3C70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01201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6196630"/>
    <w:multiLevelType w:val="hybridMultilevel"/>
    <w:tmpl w:val="B2EEC48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 w15:restartNumberingAfterBreak="0">
    <w:nsid w:val="4F140A8F"/>
    <w:multiLevelType w:val="hybridMultilevel"/>
    <w:tmpl w:val="10747DA2"/>
    <w:lvl w:ilvl="0" w:tplc="4B4632C4">
      <w:numFmt w:val="bullet"/>
      <w:lvlText w:val="-"/>
      <w:lvlJc w:val="left"/>
      <w:pPr>
        <w:ind w:left="408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5" w15:restartNumberingAfterBreak="0">
    <w:nsid w:val="77456AE3"/>
    <w:multiLevelType w:val="hybridMultilevel"/>
    <w:tmpl w:val="77B003E8"/>
    <w:lvl w:ilvl="0" w:tplc="0ACA26CA">
      <w:start w:val="6"/>
      <w:numFmt w:val="bullet"/>
      <w:lvlText w:val="-"/>
      <w:lvlJc w:val="left"/>
      <w:pPr>
        <w:ind w:left="1236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num w:numId="1" w16cid:durableId="463155123">
    <w:abstractNumId w:val="0"/>
  </w:num>
  <w:num w:numId="2" w16cid:durableId="810709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3790659">
    <w:abstractNumId w:val="1"/>
  </w:num>
  <w:num w:numId="4" w16cid:durableId="817066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74311212">
    <w:abstractNumId w:val="1"/>
  </w:num>
  <w:num w:numId="6" w16cid:durableId="1808739469">
    <w:abstractNumId w:val="1"/>
  </w:num>
  <w:num w:numId="7" w16cid:durableId="1538195982">
    <w:abstractNumId w:val="1"/>
  </w:num>
  <w:num w:numId="8" w16cid:durableId="256983043">
    <w:abstractNumId w:val="1"/>
  </w:num>
  <w:num w:numId="9" w16cid:durableId="469052818">
    <w:abstractNumId w:val="1"/>
  </w:num>
  <w:num w:numId="10" w16cid:durableId="126315085">
    <w:abstractNumId w:val="1"/>
  </w:num>
  <w:num w:numId="11" w16cid:durableId="1944265872">
    <w:abstractNumId w:val="1"/>
  </w:num>
  <w:num w:numId="12" w16cid:durableId="1204755111">
    <w:abstractNumId w:val="1"/>
  </w:num>
  <w:num w:numId="13" w16cid:durableId="1537353633">
    <w:abstractNumId w:val="1"/>
  </w:num>
  <w:num w:numId="14" w16cid:durableId="948201769">
    <w:abstractNumId w:val="1"/>
  </w:num>
  <w:num w:numId="15" w16cid:durableId="1555265326">
    <w:abstractNumId w:val="1"/>
  </w:num>
  <w:num w:numId="16" w16cid:durableId="9919136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53390528">
    <w:abstractNumId w:val="1"/>
  </w:num>
  <w:num w:numId="18" w16cid:durableId="109977468">
    <w:abstractNumId w:val="1"/>
  </w:num>
  <w:num w:numId="19" w16cid:durableId="2112430772">
    <w:abstractNumId w:val="1"/>
  </w:num>
  <w:num w:numId="20" w16cid:durableId="1112238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88305455">
    <w:abstractNumId w:val="1"/>
  </w:num>
  <w:num w:numId="22" w16cid:durableId="755900225">
    <w:abstractNumId w:val="1"/>
  </w:num>
  <w:num w:numId="23" w16cid:durableId="265358043">
    <w:abstractNumId w:val="1"/>
  </w:num>
  <w:num w:numId="24" w16cid:durableId="425420449">
    <w:abstractNumId w:val="5"/>
  </w:num>
  <w:num w:numId="25" w16cid:durableId="1594316615">
    <w:abstractNumId w:val="3"/>
  </w:num>
  <w:num w:numId="26" w16cid:durableId="1918422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49F5"/>
    <w:rsid w:val="00037600"/>
    <w:rsid w:val="00092002"/>
    <w:rsid w:val="001B49F5"/>
    <w:rsid w:val="00221991"/>
    <w:rsid w:val="00233CCF"/>
    <w:rsid w:val="00403E31"/>
    <w:rsid w:val="006270DA"/>
    <w:rsid w:val="00640A32"/>
    <w:rsid w:val="007B688F"/>
    <w:rsid w:val="007E05B7"/>
    <w:rsid w:val="00826747"/>
    <w:rsid w:val="009C2C10"/>
    <w:rsid w:val="00A51537"/>
    <w:rsid w:val="00A52245"/>
    <w:rsid w:val="00A904D9"/>
    <w:rsid w:val="00AD6A81"/>
    <w:rsid w:val="00B340D7"/>
    <w:rsid w:val="00F11816"/>
    <w:rsid w:val="00F92072"/>
    <w:rsid w:val="00FC47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4FF98"/>
  <w15:docId w15:val="{70860B87-CBE7-415F-8407-4D3E5835A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5153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A5153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9C2C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93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7</Pages>
  <Words>1514</Words>
  <Characters>863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thnayaka, Tharindu</cp:lastModifiedBy>
  <cp:revision>8</cp:revision>
  <dcterms:created xsi:type="dcterms:W3CDTF">2025-07-13T07:12:00Z</dcterms:created>
  <dcterms:modified xsi:type="dcterms:W3CDTF">2025-07-20T09:31:00Z</dcterms:modified>
</cp:coreProperties>
</file>